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11F3" w:rsidRDefault="001B526B" w:rsidP="000611F3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bCs w:val="0"/>
          <w:sz w:val="14"/>
        </w:rPr>
      </w:pPr>
      <w:bookmarkStart w:id="0" w:name="_GoBack"/>
      <w:bookmarkEnd w:id="0"/>
      <w:r>
        <w:rPr>
          <w:noProof/>
          <w:sz w:val="14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189pt;margin-top:-5.25pt;width:89.25pt;height:89.9pt;z-index:251657728">
            <v:imagedata r:id="rId7" o:title=""/>
          </v:shape>
          <o:OLEObject Type="Embed" ProgID="Word.Picture.8" ShapeID="_x0000_s1028" DrawAspect="Content" ObjectID="_1617606883" r:id="rId8"/>
        </w:object>
      </w:r>
      <w:r w:rsidR="00D474A6">
        <w:rPr>
          <w:noProof/>
          <w:sz w:val="14"/>
        </w:rPr>
        <w:t>Department of Health</w:t>
      </w:r>
    </w:p>
    <w:p w:rsidR="00D474A6" w:rsidRPr="000611F3" w:rsidRDefault="000611F3" w:rsidP="000611F3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bCs w:val="0"/>
          <w:sz w:val="6"/>
        </w:rPr>
      </w:pPr>
      <w:r w:rsidRPr="000611F3">
        <w:rPr>
          <w:sz w:val="14"/>
        </w:rPr>
        <w:t>Center for Drinking Water Quality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right="126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 xml:space="preserve">   Three Capitol Hill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Providence, RI 02908-5097</w:t>
      </w:r>
      <w:r w:rsidR="006B6D21">
        <w:rPr>
          <w:rFonts w:ascii="Arial" w:hAnsi="Arial" w:cs="Arial"/>
          <w:sz w:val="14"/>
        </w:rPr>
        <w:br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  <w:t xml:space="preserve">             222-6867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160" w:lineRule="exact"/>
        <w:ind w:left="130" w:right="130" w:firstLine="6714"/>
        <w:rPr>
          <w:rFonts w:ascii="Arial" w:hAnsi="Arial" w:cs="Arial"/>
          <w:sz w:val="14"/>
        </w:rPr>
      </w:pP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TTY: 711</w:t>
      </w:r>
    </w:p>
    <w:p w:rsidR="00D474A6" w:rsidRDefault="00D474A6">
      <w:pPr>
        <w:tabs>
          <w:tab w:val="left" w:pos="1440"/>
          <w:tab w:val="left" w:pos="6300"/>
        </w:tabs>
        <w:spacing w:line="220" w:lineRule="exact"/>
        <w:ind w:left="130" w:firstLine="6714"/>
        <w:rPr>
          <w:rFonts w:ascii="Frutiger 45 Light" w:hAnsi="Frutiger 45 Light"/>
          <w:color w:val="0049B2"/>
          <w:sz w:val="14"/>
        </w:rPr>
      </w:pPr>
      <w:r>
        <w:rPr>
          <w:rFonts w:ascii="Arial" w:hAnsi="Arial" w:cs="Arial"/>
          <w:color w:val="0049B2"/>
          <w:sz w:val="14"/>
        </w:rPr>
        <w:t>www.health.ri.gov</w:t>
      </w:r>
    </w:p>
    <w:p w:rsidR="00D474A6" w:rsidRDefault="00D474A6">
      <w:pPr>
        <w:spacing w:line="200" w:lineRule="exact"/>
        <w:ind w:left="130" w:firstLine="5458"/>
        <w:rPr>
          <w:sz w:val="22"/>
        </w:rPr>
        <w:sectPr w:rsidR="00D474A6" w:rsidSect="00B41C98">
          <w:footerReference w:type="even" r:id="rId9"/>
          <w:footerReference w:type="default" r:id="rId10"/>
          <w:type w:val="continuous"/>
          <w:pgSz w:w="12240" w:h="15840" w:code="1"/>
          <w:pgMar w:top="720" w:right="1440" w:bottom="432" w:left="1440" w:header="720" w:footer="144" w:gutter="0"/>
          <w:cols w:space="720"/>
          <w:titlePg/>
          <w:docGrid w:linePitch="360"/>
        </w:sectPr>
      </w:pPr>
    </w:p>
    <w:p w:rsidR="000611F3" w:rsidRPr="000611F3" w:rsidRDefault="000611F3" w:rsidP="000611F3">
      <w:pPr>
        <w:pStyle w:val="BodyText"/>
        <w:spacing w:before="10"/>
        <w:rPr>
          <w:b/>
          <w:sz w:val="14"/>
        </w:rPr>
      </w:pPr>
      <w:r w:rsidRPr="000611F3">
        <w:rPr>
          <w:sz w:val="18"/>
          <w:szCs w:val="24"/>
          <w:lang w:bidi="ar-SA"/>
        </w:rPr>
        <w:br/>
      </w:r>
    </w:p>
    <w:p w:rsidR="000611F3" w:rsidRDefault="00685C6A" w:rsidP="000611F3">
      <w:pPr>
        <w:spacing w:before="1"/>
        <w:jc w:val="center"/>
        <w:rPr>
          <w:b/>
        </w:rPr>
      </w:pPr>
      <w:r>
        <w:rPr>
          <w:b/>
        </w:rPr>
        <w:t xml:space="preserve">AQUATIC VENUE HYDRAULIC ANALYSIS </w:t>
      </w:r>
      <w:r w:rsidR="0083517A">
        <w:rPr>
          <w:b/>
        </w:rPr>
        <w:t>SUMMARY</w:t>
      </w:r>
    </w:p>
    <w:p w:rsidR="00EA7F42" w:rsidRDefault="00873F93" w:rsidP="00EA7F42">
      <w:pPr>
        <w:spacing w:before="1"/>
        <w:jc w:val="center"/>
        <w:rPr>
          <w:b/>
        </w:rPr>
      </w:pPr>
      <w:r>
        <w:rPr>
          <w:b/>
        </w:rPr>
        <w:t xml:space="preserve">SUBSTANTIAL ALTERATION TO EXISTING AQUATIC </w:t>
      </w:r>
      <w:r w:rsidR="00EA7F42">
        <w:rPr>
          <w:b/>
        </w:rPr>
        <w:t>VENUE</w:t>
      </w:r>
    </w:p>
    <w:p w:rsidR="00EA7F42" w:rsidRPr="00EA7F42" w:rsidRDefault="00EA7F42" w:rsidP="000611F3">
      <w:pPr>
        <w:spacing w:before="1"/>
        <w:jc w:val="center"/>
        <w:rPr>
          <w:b/>
          <w:sz w:val="8"/>
          <w:szCs w:val="8"/>
        </w:rPr>
      </w:pPr>
    </w:p>
    <w:p w:rsidR="005536AF" w:rsidRPr="005536AF" w:rsidRDefault="005536AF" w:rsidP="000611F3">
      <w:pPr>
        <w:spacing w:before="1"/>
        <w:jc w:val="center"/>
        <w:rPr>
          <w:b/>
          <w:sz w:val="8"/>
          <w:szCs w:val="8"/>
        </w:rPr>
      </w:pPr>
    </w:p>
    <w:p w:rsidR="009D4439" w:rsidRPr="005536AF" w:rsidRDefault="000A1DF7" w:rsidP="003C2931">
      <w:pPr>
        <w:spacing w:before="1"/>
        <w:ind w:left="180"/>
        <w:rPr>
          <w:b/>
          <w:i/>
          <w:sz w:val="18"/>
          <w:szCs w:val="18"/>
        </w:rPr>
      </w:pPr>
      <w:r>
        <w:rPr>
          <w:i/>
          <w:sz w:val="18"/>
          <w:szCs w:val="18"/>
        </w:rPr>
        <w:t xml:space="preserve">Instructions:  </w:t>
      </w:r>
      <w:r w:rsidR="000B0764">
        <w:rPr>
          <w:i/>
          <w:sz w:val="18"/>
          <w:szCs w:val="18"/>
        </w:rPr>
        <w:t>This</w:t>
      </w:r>
      <w:r w:rsidR="0090525B" w:rsidRPr="005536AF">
        <w:rPr>
          <w:i/>
          <w:sz w:val="18"/>
          <w:szCs w:val="18"/>
        </w:rPr>
        <w:t xml:space="preserve"> summary sheet</w:t>
      </w:r>
      <w:r w:rsidR="00256C02" w:rsidRPr="005536AF">
        <w:rPr>
          <w:i/>
          <w:sz w:val="18"/>
          <w:szCs w:val="18"/>
        </w:rPr>
        <w:t xml:space="preserve"> must be </w:t>
      </w:r>
      <w:r w:rsidR="0065606C">
        <w:rPr>
          <w:i/>
          <w:sz w:val="18"/>
          <w:szCs w:val="18"/>
        </w:rPr>
        <w:t>filled ou</w:t>
      </w:r>
      <w:r w:rsidR="00F81CBB">
        <w:rPr>
          <w:i/>
          <w:sz w:val="18"/>
          <w:szCs w:val="18"/>
        </w:rPr>
        <w:t xml:space="preserve">t and then </w:t>
      </w:r>
      <w:r w:rsidR="009D4439" w:rsidRPr="005536AF">
        <w:rPr>
          <w:i/>
          <w:sz w:val="18"/>
          <w:szCs w:val="18"/>
        </w:rPr>
        <w:t xml:space="preserve">signed and stamped </w:t>
      </w:r>
      <w:r w:rsidR="005536AF" w:rsidRPr="005536AF">
        <w:rPr>
          <w:i/>
          <w:sz w:val="18"/>
          <w:szCs w:val="18"/>
        </w:rPr>
        <w:t xml:space="preserve">on the second page </w:t>
      </w:r>
      <w:r w:rsidR="009D4439" w:rsidRPr="005536AF">
        <w:rPr>
          <w:i/>
          <w:sz w:val="18"/>
          <w:szCs w:val="18"/>
        </w:rPr>
        <w:t>by a Professional Engineer with an active Rhode Island license.</w:t>
      </w:r>
      <w:r w:rsidR="005536AF">
        <w:rPr>
          <w:i/>
          <w:sz w:val="18"/>
          <w:szCs w:val="18"/>
        </w:rPr>
        <w:t xml:space="preserve">  Application packages</w:t>
      </w:r>
      <w:r w:rsidR="00F81CBB">
        <w:rPr>
          <w:i/>
          <w:sz w:val="18"/>
          <w:szCs w:val="18"/>
        </w:rPr>
        <w:t xml:space="preserve"> submitted with forms </w:t>
      </w:r>
      <w:r w:rsidR="005536AF">
        <w:rPr>
          <w:i/>
          <w:sz w:val="18"/>
          <w:szCs w:val="18"/>
        </w:rPr>
        <w:t xml:space="preserve">that lack appropriate signatures will be </w:t>
      </w:r>
      <w:r w:rsidR="00146815">
        <w:rPr>
          <w:i/>
          <w:sz w:val="18"/>
          <w:szCs w:val="18"/>
        </w:rPr>
        <w:t xml:space="preserve">considered incomplete and </w:t>
      </w:r>
      <w:r w:rsidR="005536AF">
        <w:rPr>
          <w:i/>
          <w:sz w:val="18"/>
          <w:szCs w:val="18"/>
        </w:rPr>
        <w:t>returned to the applicant.</w:t>
      </w:r>
    </w:p>
    <w:p w:rsidR="000611F3" w:rsidRDefault="000611F3" w:rsidP="000611F3">
      <w:pPr>
        <w:pStyle w:val="BodyText"/>
        <w:rPr>
          <w:b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795"/>
        <w:gridCol w:w="810"/>
        <w:gridCol w:w="1440"/>
        <w:gridCol w:w="450"/>
        <w:gridCol w:w="630"/>
        <w:gridCol w:w="360"/>
        <w:gridCol w:w="450"/>
        <w:gridCol w:w="270"/>
        <w:gridCol w:w="1440"/>
        <w:gridCol w:w="270"/>
        <w:gridCol w:w="180"/>
        <w:gridCol w:w="360"/>
        <w:gridCol w:w="90"/>
        <w:gridCol w:w="900"/>
        <w:gridCol w:w="1345"/>
      </w:tblGrid>
      <w:tr w:rsidR="00E93C21" w:rsidTr="008176FF">
        <w:tc>
          <w:tcPr>
            <w:tcW w:w="1795" w:type="dxa"/>
            <w:tcBorders>
              <w:top w:val="single" w:sz="12" w:space="0" w:color="auto"/>
              <w:bottom w:val="single" w:sz="12" w:space="0" w:color="auto"/>
            </w:tcBorders>
          </w:tcPr>
          <w:p w:rsidR="00E93C21" w:rsidRPr="000440C0" w:rsidRDefault="00E93C21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Project name</w:t>
            </w:r>
          </w:p>
        </w:tc>
        <w:tc>
          <w:tcPr>
            <w:tcW w:w="8995" w:type="dxa"/>
            <w:gridSpan w:val="14"/>
            <w:tcBorders>
              <w:top w:val="single" w:sz="12" w:space="0" w:color="auto"/>
              <w:bottom w:val="single" w:sz="12" w:space="0" w:color="auto"/>
            </w:tcBorders>
          </w:tcPr>
          <w:p w:rsidR="00E93C21" w:rsidRPr="000440C0" w:rsidRDefault="00E93C21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841634541" w:edGrp="everyone"/>
            <w:permEnd w:id="1841634541"/>
          </w:p>
        </w:tc>
      </w:tr>
      <w:tr w:rsidR="00057D55" w:rsidTr="00302F36">
        <w:tc>
          <w:tcPr>
            <w:tcW w:w="1795" w:type="dxa"/>
            <w:vMerge w:val="restart"/>
            <w:tcBorders>
              <w:righ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enue type, shape, dimensions, area, volume, minimum turnover time</w:t>
            </w: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57D55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ype</w:t>
            </w:r>
          </w:p>
        </w:tc>
        <w:tc>
          <w:tcPr>
            <w:tcW w:w="8185" w:type="dxa"/>
            <w:gridSpan w:val="1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57D55" w:rsidRPr="001249ED" w:rsidRDefault="00057D55" w:rsidP="00BD7B46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Swimming      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Therapy          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Wading   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   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Other:</w:t>
            </w:r>
          </w:p>
        </w:tc>
      </w:tr>
      <w:tr w:rsidR="00057D55" w:rsidTr="00281DA3">
        <w:tc>
          <w:tcPr>
            <w:tcW w:w="1795" w:type="dxa"/>
            <w:vMerge/>
            <w:tcBorders>
              <w:righ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1" w:name="_Hlk5715653"/>
            <w:permStart w:id="133914817" w:edGrp="everyone" w:colFirst="2" w:colLast="2"/>
            <w:permStart w:id="890132219" w:edGrp="everyone" w:colFirst="4" w:colLast="4"/>
          </w:p>
        </w:tc>
        <w:tc>
          <w:tcPr>
            <w:tcW w:w="270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hape (e.g. rectangular)</w:t>
            </w:r>
          </w:p>
        </w:tc>
        <w:tc>
          <w:tcPr>
            <w:tcW w:w="171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Perimeter (ft)</w:t>
            </w:r>
          </w:p>
        </w:tc>
        <w:tc>
          <w:tcPr>
            <w:tcW w:w="13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57D55" w:rsidRPr="001249ED" w:rsidRDefault="00057D55" w:rsidP="00BD7B46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1"/>
      <w:tr w:rsidR="00057D55" w:rsidTr="008C072A">
        <w:tc>
          <w:tcPr>
            <w:tcW w:w="1795" w:type="dxa"/>
            <w:vMerge/>
            <w:tcBorders>
              <w:righ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280379011" w:edGrp="everyone" w:colFirst="2" w:colLast="2"/>
            <w:permStart w:id="426707721" w:edGrp="everyone" w:colFirst="4" w:colLast="4"/>
            <w:permEnd w:id="133914817"/>
            <w:permEnd w:id="890132219"/>
          </w:p>
        </w:tc>
        <w:tc>
          <w:tcPr>
            <w:tcW w:w="2700" w:type="dxa"/>
            <w:gridSpan w:val="3"/>
            <w:tcBorders>
              <w:top w:val="single" w:sz="2" w:space="0" w:color="auto"/>
              <w:lef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Length (ft)</w:t>
            </w:r>
          </w:p>
        </w:tc>
        <w:tc>
          <w:tcPr>
            <w:tcW w:w="1710" w:type="dxa"/>
            <w:gridSpan w:val="4"/>
            <w:tcBorders>
              <w:top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  <w:gridSpan w:val="6"/>
            <w:tcBorders>
              <w:top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Width (ft)</w:t>
            </w:r>
          </w:p>
        </w:tc>
        <w:tc>
          <w:tcPr>
            <w:tcW w:w="1345" w:type="dxa"/>
            <w:tcBorders>
              <w:top w:val="single" w:sz="2" w:space="0" w:color="auto"/>
            </w:tcBorders>
          </w:tcPr>
          <w:p w:rsidR="00057D55" w:rsidRPr="001249ED" w:rsidRDefault="00057D55" w:rsidP="00BD7B46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7D55" w:rsidTr="008C072A">
        <w:tc>
          <w:tcPr>
            <w:tcW w:w="1795" w:type="dxa"/>
            <w:vMerge/>
            <w:tcBorders>
              <w:righ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375633268" w:edGrp="everyone" w:colFirst="2" w:colLast="2"/>
            <w:permStart w:id="1478772916" w:edGrp="everyone" w:colFirst="4" w:colLast="4"/>
            <w:permEnd w:id="1280379011"/>
            <w:permEnd w:id="426707721"/>
          </w:p>
        </w:tc>
        <w:tc>
          <w:tcPr>
            <w:tcW w:w="2700" w:type="dxa"/>
            <w:gridSpan w:val="3"/>
            <w:tcBorders>
              <w:lef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Minimum depth (ft)</w:t>
            </w:r>
          </w:p>
        </w:tc>
        <w:tc>
          <w:tcPr>
            <w:tcW w:w="1710" w:type="dxa"/>
            <w:gridSpan w:val="4"/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  <w:gridSpan w:val="6"/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Maximum depth (ft)</w:t>
            </w:r>
          </w:p>
        </w:tc>
        <w:tc>
          <w:tcPr>
            <w:tcW w:w="1345" w:type="dxa"/>
          </w:tcPr>
          <w:p w:rsidR="00057D55" w:rsidRPr="001249ED" w:rsidRDefault="00057D55" w:rsidP="00BD7B46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7D55" w:rsidTr="00057D55">
        <w:tc>
          <w:tcPr>
            <w:tcW w:w="1795" w:type="dxa"/>
            <w:vMerge/>
            <w:tcBorders>
              <w:righ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467887203" w:edGrp="everyone" w:colFirst="2" w:colLast="2"/>
            <w:permStart w:id="792679797" w:edGrp="everyone" w:colFirst="4" w:colLast="4"/>
            <w:permEnd w:id="1375633268"/>
            <w:permEnd w:id="1478772916"/>
          </w:p>
        </w:tc>
        <w:tc>
          <w:tcPr>
            <w:tcW w:w="2700" w:type="dxa"/>
            <w:gridSpan w:val="3"/>
            <w:tcBorders>
              <w:left w:val="single" w:sz="2" w:space="0" w:color="auto"/>
              <w:bottom w:val="single" w:sz="4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rface a</w:t>
            </w:r>
            <w:r w:rsidRPr="000440C0">
              <w:rPr>
                <w:rFonts w:ascii="Arial" w:hAnsi="Arial" w:cs="Arial"/>
                <w:sz w:val="20"/>
                <w:szCs w:val="20"/>
              </w:rPr>
              <w:t>rea (square ft)</w:t>
            </w:r>
          </w:p>
        </w:tc>
        <w:tc>
          <w:tcPr>
            <w:tcW w:w="1710" w:type="dxa"/>
            <w:gridSpan w:val="4"/>
            <w:tcBorders>
              <w:bottom w:val="single" w:sz="4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  <w:gridSpan w:val="6"/>
            <w:tcBorders>
              <w:bottom w:val="single" w:sz="4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Volume (gallons)</w:t>
            </w:r>
          </w:p>
        </w:tc>
        <w:tc>
          <w:tcPr>
            <w:tcW w:w="1345" w:type="dxa"/>
            <w:tcBorders>
              <w:bottom w:val="single" w:sz="4" w:space="0" w:color="auto"/>
            </w:tcBorders>
          </w:tcPr>
          <w:p w:rsidR="00057D55" w:rsidRPr="001249ED" w:rsidRDefault="00057D55" w:rsidP="00BD7B46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permEnd w:id="1467887203"/>
      <w:permEnd w:id="792679797"/>
      <w:tr w:rsidR="00057D55" w:rsidTr="008146E0">
        <w:tc>
          <w:tcPr>
            <w:tcW w:w="1795" w:type="dxa"/>
            <w:vMerge/>
            <w:tcBorders>
              <w:bottom w:val="single" w:sz="12" w:space="0" w:color="auto"/>
              <w:righ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50" w:type="dxa"/>
            <w:gridSpan w:val="8"/>
            <w:tcBorders>
              <w:top w:val="single" w:sz="4" w:space="0" w:color="auto"/>
              <w:left w:val="single" w:sz="2" w:space="0" w:color="auto"/>
              <w:bottom w:val="single" w:sz="1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nimum permissible turnover time</w:t>
            </w:r>
            <w:r w:rsidR="008146E0">
              <w:rPr>
                <w:rFonts w:ascii="Arial" w:hAnsi="Arial" w:cs="Arial"/>
                <w:sz w:val="20"/>
                <w:szCs w:val="20"/>
              </w:rPr>
              <w:t xml:space="preserve"> per regul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8146E0">
              <w:rPr>
                <w:rFonts w:ascii="Arial" w:hAnsi="Arial" w:cs="Arial"/>
                <w:sz w:val="20"/>
                <w:szCs w:val="20"/>
              </w:rPr>
              <w:t xml:space="preserve">in </w:t>
            </w:r>
            <w:r w:rsidR="00EF0B59">
              <w:rPr>
                <w:rFonts w:ascii="Arial" w:hAnsi="Arial" w:cs="Arial"/>
                <w:sz w:val="20"/>
                <w:szCs w:val="20"/>
              </w:rPr>
              <w:t>hours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145" w:type="dxa"/>
            <w:gridSpan w:val="6"/>
            <w:tcBorders>
              <w:top w:val="single" w:sz="4" w:space="0" w:color="auto"/>
              <w:bottom w:val="single" w:sz="12" w:space="0" w:color="auto"/>
            </w:tcBorders>
          </w:tcPr>
          <w:p w:rsidR="00057D55" w:rsidRPr="001249ED" w:rsidRDefault="00057D55" w:rsidP="00BD7B46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  <w:permStart w:id="1421296362" w:edGrp="everyone"/>
            <w:permEnd w:id="1421296362"/>
          </w:p>
        </w:tc>
      </w:tr>
      <w:tr w:rsidR="00BD7B46" w:rsidTr="00D23627">
        <w:tc>
          <w:tcPr>
            <w:tcW w:w="1795" w:type="dxa"/>
            <w:tcBorders>
              <w:top w:val="single" w:sz="12" w:space="0" w:color="auto"/>
              <w:bottom w:val="single" w:sz="12" w:space="0" w:color="auto"/>
            </w:tcBorders>
          </w:tcPr>
          <w:p w:rsidR="00BD7B46" w:rsidRPr="000440C0" w:rsidRDefault="00BD7B46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Shell type</w:t>
            </w:r>
          </w:p>
        </w:tc>
        <w:tc>
          <w:tcPr>
            <w:tcW w:w="8995" w:type="dxa"/>
            <w:gridSpan w:val="14"/>
            <w:tcBorders>
              <w:top w:val="single" w:sz="12" w:space="0" w:color="auto"/>
              <w:bottom w:val="single" w:sz="12" w:space="0" w:color="auto"/>
            </w:tcBorders>
          </w:tcPr>
          <w:p w:rsidR="00BD7B46" w:rsidRPr="000440C0" w:rsidRDefault="00BD7B46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076F69"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76F69">
              <w:rPr>
                <w:rFonts w:ascii="Arial" w:hAnsi="Arial" w:cs="Arial"/>
                <w:sz w:val="20"/>
                <w:szCs w:val="20"/>
              </w:rPr>
              <w:t>G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unite         </w:t>
            </w:r>
            <w:r w:rsidR="00076F69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="00076F69"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Poured    </w:t>
            </w:r>
            <w:r w:rsidR="00076F69"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76F69"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Other:</w:t>
            </w:r>
          </w:p>
        </w:tc>
      </w:tr>
      <w:tr w:rsidR="00BD7B46" w:rsidTr="00281DA3">
        <w:tc>
          <w:tcPr>
            <w:tcW w:w="1795" w:type="dxa"/>
            <w:vMerge w:val="restart"/>
            <w:tcBorders>
              <w:top w:val="single" w:sz="12" w:space="0" w:color="auto"/>
            </w:tcBorders>
          </w:tcPr>
          <w:p w:rsidR="00BD7B46" w:rsidRPr="000440C0" w:rsidRDefault="00BD7B46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967060483" w:edGrp="everyone" w:colFirst="3" w:colLast="3"/>
            <w:r w:rsidRPr="000440C0">
              <w:rPr>
                <w:rFonts w:ascii="Arial" w:hAnsi="Arial" w:cs="Arial"/>
                <w:sz w:val="20"/>
                <w:szCs w:val="20"/>
              </w:rPr>
              <w:t>Total dynamic head</w:t>
            </w:r>
            <w:r w:rsidR="00D23627">
              <w:rPr>
                <w:rFonts w:ascii="Arial" w:hAnsi="Arial" w:cs="Arial"/>
                <w:sz w:val="20"/>
                <w:szCs w:val="20"/>
              </w:rPr>
              <w:t xml:space="preserve"> of recirculation system</w:t>
            </w:r>
          </w:p>
        </w:tc>
        <w:tc>
          <w:tcPr>
            <w:tcW w:w="2700" w:type="dxa"/>
            <w:gridSpan w:val="3"/>
            <w:tcBorders>
              <w:top w:val="single" w:sz="12" w:space="0" w:color="auto"/>
              <w:bottom w:val="single" w:sz="2" w:space="0" w:color="auto"/>
            </w:tcBorders>
          </w:tcPr>
          <w:p w:rsidR="00BD7B46" w:rsidRPr="000440C0" w:rsidRDefault="00BD7B46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Minimum theoretical total dynamic head (feet)</w:t>
            </w:r>
          </w:p>
        </w:tc>
        <w:tc>
          <w:tcPr>
            <w:tcW w:w="4950" w:type="dxa"/>
            <w:gridSpan w:val="10"/>
            <w:tcBorders>
              <w:top w:val="single" w:sz="12" w:space="0" w:color="auto"/>
              <w:bottom w:val="single" w:sz="2" w:space="0" w:color="auto"/>
            </w:tcBorders>
          </w:tcPr>
          <w:p w:rsidR="00BD7B46" w:rsidRPr="003401FE" w:rsidRDefault="00BD7B46" w:rsidP="00BD7B46">
            <w:pPr>
              <w:spacing w:line="280" w:lineRule="exact"/>
              <w:rPr>
                <w:rFonts w:ascii="Arial" w:hAnsi="Arial" w:cs="Arial"/>
                <w:i/>
                <w:sz w:val="16"/>
                <w:szCs w:val="16"/>
              </w:rPr>
            </w:pPr>
            <w:r w:rsidRPr="003401FE">
              <w:rPr>
                <w:rFonts w:ascii="Arial" w:hAnsi="Arial" w:cs="Arial"/>
                <w:i/>
                <w:sz w:val="16"/>
                <w:szCs w:val="16"/>
              </w:rPr>
              <w:t>Assumes all circulation valves fully open, clean skimmer and pump baskets, clean filter, eye-ball fittings removed from return inlets</w:t>
            </w:r>
          </w:p>
        </w:tc>
        <w:tc>
          <w:tcPr>
            <w:tcW w:w="1345" w:type="dxa"/>
            <w:tcBorders>
              <w:top w:val="single" w:sz="12" w:space="0" w:color="auto"/>
              <w:bottom w:val="single" w:sz="2" w:space="0" w:color="auto"/>
            </w:tcBorders>
          </w:tcPr>
          <w:p w:rsidR="00BD7B46" w:rsidRPr="001249ED" w:rsidRDefault="00BD7B46" w:rsidP="00BD7B46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D7B46" w:rsidTr="00D23627">
        <w:tc>
          <w:tcPr>
            <w:tcW w:w="1795" w:type="dxa"/>
            <w:vMerge/>
            <w:tcBorders>
              <w:bottom w:val="single" w:sz="12" w:space="0" w:color="auto"/>
            </w:tcBorders>
          </w:tcPr>
          <w:p w:rsidR="00BD7B46" w:rsidRPr="000440C0" w:rsidRDefault="00BD7B46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360322673" w:edGrp="everyone" w:colFirst="3" w:colLast="3"/>
            <w:permEnd w:id="967060483"/>
          </w:p>
        </w:tc>
        <w:tc>
          <w:tcPr>
            <w:tcW w:w="2700" w:type="dxa"/>
            <w:gridSpan w:val="3"/>
            <w:tcBorders>
              <w:top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BD7B46" w:rsidRPr="000440C0" w:rsidRDefault="00BD7B46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Maximum theoretical total dynamic head (feet)</w:t>
            </w:r>
          </w:p>
        </w:tc>
        <w:tc>
          <w:tcPr>
            <w:tcW w:w="4950" w:type="dxa"/>
            <w:gridSpan w:val="10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BD7B46" w:rsidRPr="003401FE" w:rsidRDefault="00BD7B46" w:rsidP="00BD7B46">
            <w:pPr>
              <w:spacing w:line="280" w:lineRule="exact"/>
              <w:rPr>
                <w:rFonts w:ascii="Arial" w:hAnsi="Arial" w:cs="Arial"/>
                <w:i/>
                <w:sz w:val="22"/>
                <w:szCs w:val="22"/>
              </w:rPr>
            </w:pPr>
            <w:r w:rsidRPr="003401FE">
              <w:rPr>
                <w:rFonts w:ascii="Arial" w:hAnsi="Arial" w:cs="Arial"/>
                <w:i/>
                <w:sz w:val="16"/>
                <w:szCs w:val="16"/>
              </w:rPr>
              <w:t>Assumes circulation valves set in normal operating position, clean skimmer and pump baskets, dirty filter, eye-ball fittings in place</w:t>
            </w:r>
          </w:p>
        </w:tc>
        <w:tc>
          <w:tcPr>
            <w:tcW w:w="1345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BD7B46" w:rsidRPr="001249ED" w:rsidRDefault="00BD7B46" w:rsidP="00BD7B46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F6DEA" w:rsidTr="00D7207E">
        <w:tc>
          <w:tcPr>
            <w:tcW w:w="1795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2F6DEA" w:rsidRDefault="002F6DEA" w:rsidP="00BD7B46">
            <w:pPr>
              <w:spacing w:line="280" w:lineRule="exact"/>
              <w:rPr>
                <w:sz w:val="22"/>
                <w:szCs w:val="22"/>
              </w:rPr>
            </w:pPr>
            <w:bookmarkStart w:id="2" w:name="_Hlk5793407"/>
            <w:permEnd w:id="360322673"/>
            <w:r>
              <w:rPr>
                <w:sz w:val="22"/>
                <w:szCs w:val="22"/>
              </w:rPr>
              <w:t>Equipment</w:t>
            </w:r>
          </w:p>
        </w:tc>
        <w:tc>
          <w:tcPr>
            <w:tcW w:w="2250" w:type="dxa"/>
            <w:gridSpan w:val="2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2F6DEA" w:rsidRDefault="002F6DEA" w:rsidP="00BD7B46">
            <w:pPr>
              <w:spacing w:line="28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umps</w:t>
            </w:r>
          </w:p>
        </w:tc>
        <w:tc>
          <w:tcPr>
            <w:tcW w:w="4050" w:type="dxa"/>
            <w:gridSpan w:val="8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3401FE" w:rsidRDefault="002F6DEA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recirculation pumps (excluding chemical feed pumps)</w:t>
            </w:r>
          </w:p>
        </w:tc>
        <w:tc>
          <w:tcPr>
            <w:tcW w:w="2695" w:type="dxa"/>
            <w:gridSpan w:val="4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685C6A" w:rsidRDefault="002F6DEA" w:rsidP="00BD7B46">
            <w:pPr>
              <w:spacing w:line="280" w:lineRule="exact"/>
              <w:rPr>
                <w:sz w:val="22"/>
                <w:szCs w:val="22"/>
              </w:rPr>
            </w:pPr>
            <w:permStart w:id="1031018518" w:edGrp="everyone"/>
            <w:permEnd w:id="1031018518"/>
          </w:p>
        </w:tc>
      </w:tr>
      <w:bookmarkEnd w:id="2"/>
      <w:tr w:rsidR="002F6DEA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3401FE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mp 1 type</w:t>
            </w:r>
          </w:p>
        </w:tc>
        <w:tc>
          <w:tcPr>
            <w:tcW w:w="4855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ingle speed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sz w:val="20"/>
                <w:szCs w:val="20"/>
              </w:rPr>
              <w:t>Variable speed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2F6DEA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3401FE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mp 2 type</w:t>
            </w:r>
          </w:p>
        </w:tc>
        <w:tc>
          <w:tcPr>
            <w:tcW w:w="4855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ingle speed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sz w:val="20"/>
                <w:szCs w:val="20"/>
              </w:rPr>
              <w:t>Variable speed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2F6DEA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3401FE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mp 3 type</w:t>
            </w:r>
          </w:p>
        </w:tc>
        <w:tc>
          <w:tcPr>
            <w:tcW w:w="4855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ingle speed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sz w:val="20"/>
                <w:szCs w:val="20"/>
              </w:rPr>
              <w:t>Variable speed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2F6DEA" w:rsidTr="007243D6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  <w:permStart w:id="415322664" w:edGrp="everyone" w:colFirst="3" w:colLast="3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  <w:tc>
          <w:tcPr>
            <w:tcW w:w="3870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3401FE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3401FE">
              <w:rPr>
                <w:rFonts w:ascii="Arial" w:hAnsi="Arial" w:cs="Arial"/>
                <w:sz w:val="20"/>
                <w:szCs w:val="20"/>
              </w:rPr>
              <w:t>Rated capacity</w:t>
            </w:r>
            <w:r>
              <w:rPr>
                <w:rFonts w:ascii="Arial" w:hAnsi="Arial" w:cs="Arial"/>
                <w:sz w:val="20"/>
                <w:szCs w:val="20"/>
              </w:rPr>
              <w:t xml:space="preserve"> Pump 1</w:t>
            </w:r>
            <w:r w:rsidRPr="003401FE">
              <w:rPr>
                <w:rFonts w:ascii="Arial" w:hAnsi="Arial" w:cs="Arial"/>
                <w:sz w:val="20"/>
                <w:szCs w:val="20"/>
              </w:rPr>
              <w:t xml:space="preserve"> (gpm vs. ft head)</w:t>
            </w:r>
          </w:p>
        </w:tc>
        <w:tc>
          <w:tcPr>
            <w:tcW w:w="2875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</w:tr>
      <w:tr w:rsidR="002F6DEA" w:rsidTr="007243D6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  <w:permStart w:id="1536844141" w:edGrp="everyone" w:colFirst="3" w:colLast="3"/>
            <w:permEnd w:id="415322664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  <w:tc>
          <w:tcPr>
            <w:tcW w:w="3870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  <w:r w:rsidRPr="003401FE">
              <w:rPr>
                <w:rFonts w:ascii="Arial" w:hAnsi="Arial" w:cs="Arial"/>
                <w:sz w:val="20"/>
                <w:szCs w:val="20"/>
              </w:rPr>
              <w:t>Rated capacity</w:t>
            </w:r>
            <w:r>
              <w:rPr>
                <w:rFonts w:ascii="Arial" w:hAnsi="Arial" w:cs="Arial"/>
                <w:sz w:val="20"/>
                <w:szCs w:val="20"/>
              </w:rPr>
              <w:t xml:space="preserve"> Pump 2</w:t>
            </w:r>
            <w:r w:rsidRPr="003401FE">
              <w:rPr>
                <w:rFonts w:ascii="Arial" w:hAnsi="Arial" w:cs="Arial"/>
                <w:sz w:val="20"/>
                <w:szCs w:val="20"/>
              </w:rPr>
              <w:t xml:space="preserve"> (gpm vs. ft head)</w:t>
            </w:r>
          </w:p>
        </w:tc>
        <w:tc>
          <w:tcPr>
            <w:tcW w:w="2875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</w:tr>
      <w:tr w:rsidR="002F6DEA" w:rsidTr="007243D6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  <w:permStart w:id="58487144" w:edGrp="everyone" w:colFirst="3" w:colLast="3"/>
            <w:permEnd w:id="1536844141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  <w:tc>
          <w:tcPr>
            <w:tcW w:w="3870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Default="002F6DEA" w:rsidP="00B53200">
            <w:pPr>
              <w:spacing w:line="280" w:lineRule="exact"/>
              <w:rPr>
                <w:sz w:val="22"/>
                <w:szCs w:val="22"/>
              </w:rPr>
            </w:pPr>
            <w:r w:rsidRPr="003401FE">
              <w:rPr>
                <w:rFonts w:ascii="Arial" w:hAnsi="Arial" w:cs="Arial"/>
                <w:sz w:val="20"/>
                <w:szCs w:val="20"/>
              </w:rPr>
              <w:t>Rated capacity</w:t>
            </w:r>
            <w:r>
              <w:rPr>
                <w:rFonts w:ascii="Arial" w:hAnsi="Arial" w:cs="Arial"/>
                <w:sz w:val="20"/>
                <w:szCs w:val="20"/>
              </w:rPr>
              <w:t xml:space="preserve"> Pump 3</w:t>
            </w:r>
            <w:r w:rsidRPr="003401FE">
              <w:rPr>
                <w:rFonts w:ascii="Arial" w:hAnsi="Arial" w:cs="Arial"/>
                <w:sz w:val="20"/>
                <w:szCs w:val="20"/>
              </w:rPr>
              <w:t xml:space="preserve"> (gpm vs. ft head)</w:t>
            </w:r>
          </w:p>
        </w:tc>
        <w:tc>
          <w:tcPr>
            <w:tcW w:w="2875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327641548" w:edGrp="everyone" w:colFirst="3" w:colLast="3"/>
            <w:permEnd w:id="58487144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10" w:type="dxa"/>
            <w:gridSpan w:val="9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Max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flow rate of Pump 1 operating at minimum </w:t>
            </w:r>
            <w:r w:rsidR="00C63737">
              <w:rPr>
                <w:rFonts w:ascii="Arial" w:hAnsi="Arial" w:cs="Arial"/>
                <w:sz w:val="20"/>
                <w:szCs w:val="20"/>
              </w:rPr>
              <w:t xml:space="preserve">theoretical 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TDH and </w:t>
            </w:r>
            <w:r>
              <w:rPr>
                <w:rFonts w:ascii="Arial" w:hAnsi="Arial" w:cs="Arial"/>
                <w:sz w:val="20"/>
                <w:szCs w:val="20"/>
              </w:rPr>
              <w:t>maximum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PM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(gpm)</w:t>
            </w:r>
          </w:p>
        </w:tc>
        <w:tc>
          <w:tcPr>
            <w:tcW w:w="233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46888252" w:edGrp="everyone" w:colFirst="3" w:colLast="3"/>
            <w:permEnd w:id="327641548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10" w:type="dxa"/>
            <w:gridSpan w:val="9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Max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flow rate of Pump 2 operating at minimum </w:t>
            </w:r>
            <w:r w:rsidR="00C63737">
              <w:rPr>
                <w:rFonts w:ascii="Arial" w:hAnsi="Arial" w:cs="Arial"/>
                <w:sz w:val="20"/>
                <w:szCs w:val="20"/>
              </w:rPr>
              <w:t xml:space="preserve">theoretical 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TDH and </w:t>
            </w:r>
            <w:r>
              <w:rPr>
                <w:rFonts w:ascii="Arial" w:hAnsi="Arial" w:cs="Arial"/>
                <w:sz w:val="20"/>
                <w:szCs w:val="20"/>
              </w:rPr>
              <w:t>maximum RPM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(gpm)</w:t>
            </w:r>
          </w:p>
        </w:tc>
        <w:tc>
          <w:tcPr>
            <w:tcW w:w="233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523517088" w:edGrp="everyone" w:colFirst="3" w:colLast="3"/>
            <w:permEnd w:id="146888252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10" w:type="dxa"/>
            <w:gridSpan w:val="9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Max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flow rate of Pump </w:t>
            </w:r>
            <w:r w:rsidR="004C2B91">
              <w:rPr>
                <w:rFonts w:ascii="Arial" w:hAnsi="Arial" w:cs="Arial"/>
                <w:sz w:val="20"/>
                <w:szCs w:val="20"/>
              </w:rPr>
              <w:t>3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operating at minimum </w:t>
            </w:r>
            <w:r w:rsidR="00C63737">
              <w:rPr>
                <w:rFonts w:ascii="Arial" w:hAnsi="Arial" w:cs="Arial"/>
                <w:sz w:val="20"/>
                <w:szCs w:val="20"/>
              </w:rPr>
              <w:t xml:space="preserve">theoretical 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TDH and </w:t>
            </w:r>
            <w:r>
              <w:rPr>
                <w:rFonts w:ascii="Arial" w:hAnsi="Arial" w:cs="Arial"/>
                <w:sz w:val="20"/>
                <w:szCs w:val="20"/>
              </w:rPr>
              <w:t>maximum RPM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(gpm)</w:t>
            </w:r>
          </w:p>
        </w:tc>
        <w:tc>
          <w:tcPr>
            <w:tcW w:w="233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1523517088"/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 w:val="restart"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lters</w:t>
            </w: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filters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223833582" w:edGrp="everyone"/>
            <w:permEnd w:id="223833582"/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ype of filter</w:t>
            </w:r>
          </w:p>
        </w:tc>
        <w:tc>
          <w:tcPr>
            <w:tcW w:w="5305" w:type="dxa"/>
            <w:gridSpan w:val="9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Granular med</w:t>
            </w:r>
            <w:r w:rsidR="00A94B4A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 xml:space="preserve">a  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Precoat   </w:t>
            </w:r>
            <w:r w:rsidR="00A94B4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artridge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</w:t>
            </w: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572694835" w:edGrp="everyone" w:colFirst="3" w:colLast="3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a per filter (square ft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2133807949" w:edGrp="everyone" w:colFirst="3" w:colLast="3"/>
            <w:permEnd w:id="1572694835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filter area (square ft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678080287" w:edGrp="everyone" w:colFirst="3" w:colLast="3"/>
            <w:permEnd w:id="2133807949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nufacturer’s maximum permissible flow rate per square foot (gpm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217147075" w:edGrp="everyone" w:colFirst="3" w:colLast="3"/>
            <w:permEnd w:id="1678080287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ximum permissible flow rate per square foot per regulation (gpm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835202528" w:edGrp="everyone" w:colFirst="3" w:colLast="3"/>
            <w:permEnd w:id="217147075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ximum permissible flow rate for operation based on a) filter area and b) the stricter of manufacturer’s or regulatory flow rate restrictions (gpm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C8152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399812378" w:edGrp="everyone" w:colFirst="3" w:colLast="3"/>
            <w:permEnd w:id="835202528"/>
          </w:p>
        </w:tc>
        <w:tc>
          <w:tcPr>
            <w:tcW w:w="2250" w:type="dxa"/>
            <w:gridSpan w:val="2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Skimmers</w:t>
            </w: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Number of skimmers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906695408" w:edGrp="everyone" w:colFirst="3" w:colLast="3"/>
            <w:permEnd w:id="1399812378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Manufacturer’s</w:t>
            </w:r>
            <w:r>
              <w:rPr>
                <w:rFonts w:ascii="Arial" w:hAnsi="Arial" w:cs="Arial"/>
                <w:sz w:val="20"/>
                <w:szCs w:val="20"/>
              </w:rPr>
              <w:t xml:space="preserve"> permissible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flow range per skimmer (gpm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03155908" w:edGrp="everyone" w:colFirst="3" w:colLast="3"/>
            <w:permEnd w:id="906695408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Flow per skimmer with pool operating at 100 percent of maximum flow rate through skimmer system (gpm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479924879" w:edGrp="everyone" w:colFirst="3" w:colLast="3"/>
            <w:permEnd w:id="103155908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Manufacturer’s maximum flow rating per equalizer suction cover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24191391" w:edGrp="everyone" w:colFirst="3" w:colLast="3"/>
            <w:permEnd w:id="479924879"/>
          </w:p>
        </w:tc>
        <w:tc>
          <w:tcPr>
            <w:tcW w:w="2250" w:type="dxa"/>
            <w:gridSpan w:val="2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Floor drains (suction)</w:t>
            </w: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 xml:space="preserve">Number of floor and/or wall drains (N) 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653438010" w:edGrp="everyone" w:colFirst="3" w:colLast="3"/>
            <w:permEnd w:id="24191391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Manufacturer’s maximum flow rating per drain cover (gpm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337462933" w:edGrp="everyone" w:colFirst="3" w:colLast="3"/>
            <w:permEnd w:id="1653438010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 xml:space="preserve">Maximum flow per </w:t>
            </w:r>
            <w:r>
              <w:rPr>
                <w:rFonts w:ascii="Arial" w:hAnsi="Arial" w:cs="Arial"/>
                <w:sz w:val="20"/>
                <w:szCs w:val="20"/>
              </w:rPr>
              <w:t>f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loor drain, with 100 percent maximum theoretical </w:t>
            </w:r>
            <w:r>
              <w:rPr>
                <w:rFonts w:ascii="Arial" w:hAnsi="Arial" w:cs="Arial"/>
                <w:sz w:val="20"/>
                <w:szCs w:val="20"/>
              </w:rPr>
              <w:t xml:space="preserve">system </w:t>
            </w:r>
            <w:r w:rsidRPr="007A12E5">
              <w:rPr>
                <w:rFonts w:ascii="Arial" w:hAnsi="Arial" w:cs="Arial"/>
                <w:sz w:val="20"/>
                <w:szCs w:val="20"/>
              </w:rPr>
              <w:t>flow directed through N-1 floor drains (gpm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610469074" w:edGrp="everyone" w:colFirst="3" w:colLast="3"/>
            <w:permEnd w:id="1337462933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 xml:space="preserve">Minimum distance between floor drains (ft, </w:t>
            </w:r>
            <w:r>
              <w:rPr>
                <w:rFonts w:ascii="Arial" w:hAnsi="Arial" w:cs="Arial"/>
                <w:sz w:val="20"/>
                <w:szCs w:val="20"/>
              </w:rPr>
              <w:t>measured from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center to center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610469074"/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Inlets</w:t>
            </w: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Number of inlets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2141597268" w:edGrp="everyone"/>
            <w:permEnd w:id="2141597268"/>
          </w:p>
        </w:tc>
      </w:tr>
      <w:tr w:rsidR="002F6DEA" w:rsidRPr="007A12E5" w:rsidTr="003A0862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352165207" w:edGrp="everyone" w:colFirst="3" w:colLast="3"/>
          </w:p>
        </w:tc>
        <w:tc>
          <w:tcPr>
            <w:tcW w:w="2250" w:type="dxa"/>
            <w:gridSpan w:val="2"/>
            <w:vMerge w:val="restart"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iping</w:t>
            </w:r>
          </w:p>
        </w:tc>
        <w:tc>
          <w:tcPr>
            <w:tcW w:w="4500" w:type="dxa"/>
            <w:gridSpan w:val="10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ximum pipe velocity, suction side (ft/sec)</w:t>
            </w:r>
          </w:p>
        </w:tc>
        <w:tc>
          <w:tcPr>
            <w:tcW w:w="224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3A0862">
        <w:tc>
          <w:tcPr>
            <w:tcW w:w="1795" w:type="dxa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344154034" w:edGrp="everyone" w:colFirst="3" w:colLast="3"/>
            <w:permEnd w:id="1352165207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0" w:type="dxa"/>
            <w:gridSpan w:val="10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ximum pipe velocity, pressure side (ft/sec)</w:t>
            </w:r>
          </w:p>
        </w:tc>
        <w:tc>
          <w:tcPr>
            <w:tcW w:w="224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4D2A" w:rsidRPr="003401FE" w:rsidTr="00E252B3">
        <w:tc>
          <w:tcPr>
            <w:tcW w:w="1795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permStart w:id="850024908" w:edGrp="everyone" w:colFirst="2" w:colLast="2"/>
            <w:permEnd w:id="1344154034"/>
            <w:r>
              <w:rPr>
                <w:sz w:val="22"/>
                <w:szCs w:val="22"/>
              </w:rPr>
              <w:t>Water supply and wastewater disposal</w:t>
            </w:r>
          </w:p>
        </w:tc>
        <w:tc>
          <w:tcPr>
            <w:tcW w:w="3330" w:type="dxa"/>
            <w:gridSpan w:val="4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urce of water for pool</w:t>
            </w:r>
          </w:p>
        </w:tc>
        <w:tc>
          <w:tcPr>
            <w:tcW w:w="5665" w:type="dxa"/>
            <w:gridSpan w:val="10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:rsidR="00B54D2A" w:rsidRPr="003401FE" w:rsidRDefault="00B54D2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4D2A" w:rsidRPr="003401FE" w:rsidTr="00E252B3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permStart w:id="1191272188" w:edGrp="everyone" w:colFirst="2" w:colLast="2"/>
            <w:permEnd w:id="850024908"/>
          </w:p>
        </w:tc>
        <w:tc>
          <w:tcPr>
            <w:tcW w:w="3330" w:type="dxa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urce of water for consumption</w:t>
            </w:r>
          </w:p>
        </w:tc>
        <w:tc>
          <w:tcPr>
            <w:tcW w:w="56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4D2A" w:rsidRPr="003401FE" w:rsidRDefault="00B54D2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4D2A" w:rsidRPr="003401FE" w:rsidTr="00E252B3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permStart w:id="1896170766" w:edGrp="everyone" w:colFirst="2" w:colLast="2"/>
            <w:permEnd w:id="1191272188"/>
          </w:p>
        </w:tc>
        <w:tc>
          <w:tcPr>
            <w:tcW w:w="3330" w:type="dxa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ol water discharges to</w:t>
            </w:r>
            <w:r w:rsidR="00C95AB5">
              <w:rPr>
                <w:sz w:val="22"/>
                <w:szCs w:val="22"/>
              </w:rPr>
              <w:t>:</w:t>
            </w:r>
          </w:p>
        </w:tc>
        <w:tc>
          <w:tcPr>
            <w:tcW w:w="56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4D2A" w:rsidRPr="003401FE" w:rsidRDefault="00B54D2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4D2A" w:rsidRPr="003401FE" w:rsidTr="00E252B3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permStart w:id="221518576" w:edGrp="everyone" w:colFirst="2" w:colLast="2"/>
            <w:permEnd w:id="1896170766"/>
          </w:p>
        </w:tc>
        <w:tc>
          <w:tcPr>
            <w:tcW w:w="3330" w:type="dxa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ck drains discharge to</w:t>
            </w:r>
            <w:r w:rsidR="00C95AB5">
              <w:rPr>
                <w:sz w:val="22"/>
                <w:szCs w:val="22"/>
              </w:rPr>
              <w:t>:</w:t>
            </w:r>
          </w:p>
        </w:tc>
        <w:tc>
          <w:tcPr>
            <w:tcW w:w="56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4D2A" w:rsidRPr="003401FE" w:rsidRDefault="00B54D2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4D2A" w:rsidRPr="003401FE" w:rsidTr="005F6465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permStart w:id="110445131" w:edGrp="everyone" w:colFirst="2" w:colLast="2"/>
            <w:permEnd w:id="221518576"/>
          </w:p>
        </w:tc>
        <w:tc>
          <w:tcPr>
            <w:tcW w:w="3330" w:type="dxa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lter backwash discharges to</w:t>
            </w:r>
            <w:r w:rsidR="00C95AB5">
              <w:rPr>
                <w:sz w:val="22"/>
                <w:szCs w:val="22"/>
              </w:rPr>
              <w:t>:</w:t>
            </w:r>
          </w:p>
        </w:tc>
        <w:tc>
          <w:tcPr>
            <w:tcW w:w="56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4D2A" w:rsidRPr="003401FE" w:rsidRDefault="00B54D2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4D2A" w:rsidRPr="003401FE" w:rsidTr="005D1D2A">
        <w:tc>
          <w:tcPr>
            <w:tcW w:w="1795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permStart w:id="1216553493" w:edGrp="everyone" w:colFirst="2" w:colLast="2"/>
            <w:permEnd w:id="110445131"/>
          </w:p>
        </w:tc>
        <w:tc>
          <w:tcPr>
            <w:tcW w:w="3330" w:type="dxa"/>
            <w:gridSpan w:val="4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ilet and showers discharge to</w:t>
            </w:r>
            <w:r w:rsidR="00C95AB5">
              <w:rPr>
                <w:sz w:val="22"/>
                <w:szCs w:val="22"/>
              </w:rPr>
              <w:t>:</w:t>
            </w:r>
          </w:p>
        </w:tc>
        <w:tc>
          <w:tcPr>
            <w:tcW w:w="5665" w:type="dxa"/>
            <w:gridSpan w:val="10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B54D2A" w:rsidRPr="003401FE" w:rsidRDefault="00B54D2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1216553493"/>
    </w:tbl>
    <w:p w:rsidR="005536AF" w:rsidRDefault="005536AF" w:rsidP="009D4439">
      <w:pPr>
        <w:pStyle w:val="BodyText"/>
        <w:spacing w:line="360" w:lineRule="auto"/>
        <w:rPr>
          <w:i/>
          <w:sz w:val="27"/>
        </w:rPr>
      </w:pPr>
    </w:p>
    <w:p w:rsidR="005536AF" w:rsidRPr="005536AF" w:rsidRDefault="005536AF" w:rsidP="009D4439">
      <w:pPr>
        <w:pStyle w:val="BodyText"/>
        <w:spacing w:line="360" w:lineRule="auto"/>
        <w:rPr>
          <w:i/>
        </w:rPr>
      </w:pPr>
      <w:r w:rsidRPr="005536AF">
        <w:rPr>
          <w:i/>
        </w:rPr>
        <w:t>Professional Engineer</w:t>
      </w:r>
      <w:r>
        <w:rPr>
          <w:i/>
        </w:rPr>
        <w:t xml:space="preserve"> to</w:t>
      </w:r>
      <w:r w:rsidRPr="005536AF">
        <w:rPr>
          <w:i/>
        </w:rPr>
        <w:t xml:space="preserve"> </w:t>
      </w:r>
      <w:r w:rsidR="00AE4437">
        <w:rPr>
          <w:i/>
        </w:rPr>
        <w:t xml:space="preserve">complete, </w:t>
      </w:r>
      <w:r w:rsidR="00641AD3">
        <w:rPr>
          <w:i/>
        </w:rPr>
        <w:t>sign</w:t>
      </w:r>
      <w:r w:rsidR="00AC1562">
        <w:rPr>
          <w:i/>
        </w:rPr>
        <w:t>,</w:t>
      </w:r>
      <w:r w:rsidR="00641AD3">
        <w:rPr>
          <w:i/>
        </w:rPr>
        <w:t xml:space="preserve"> and stamp the following</w:t>
      </w:r>
      <w:r w:rsidRPr="005536AF">
        <w:rPr>
          <w:i/>
        </w:rPr>
        <w:t>:</w:t>
      </w:r>
    </w:p>
    <w:p w:rsidR="009D4439" w:rsidRDefault="009D4439" w:rsidP="009D4439">
      <w:pPr>
        <w:pStyle w:val="BodyText"/>
        <w:spacing w:line="360" w:lineRule="auto"/>
        <w:rPr>
          <w:i/>
          <w:sz w:val="27"/>
          <w:szCs w:val="22"/>
        </w:rPr>
      </w:pPr>
      <w:r>
        <w:rPr>
          <w:i/>
          <w:sz w:val="27"/>
        </w:rPr>
        <w:br/>
      </w:r>
      <w:r>
        <w:rPr>
          <w:noProof/>
          <w:sz w:val="22"/>
          <w:szCs w:val="22"/>
        </w:rPr>
        <w:drawing>
          <wp:anchor distT="0" distB="0" distL="0" distR="0" simplePos="0" relativeHeight="251659776" behindDoc="1" locked="0" layoutInCell="1" allowOverlap="1">
            <wp:simplePos x="0" y="0"/>
            <wp:positionH relativeFrom="page">
              <wp:posOffset>4966335</wp:posOffset>
            </wp:positionH>
            <wp:positionV relativeFrom="paragraph">
              <wp:posOffset>83820</wp:posOffset>
            </wp:positionV>
            <wp:extent cx="1818005" cy="181800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>
                      <a:picLocks noChangeAspect="1" noChangeArrowheads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8005" cy="1818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page">
                  <wp:posOffset>4785995</wp:posOffset>
                </wp:positionH>
                <wp:positionV relativeFrom="paragraph">
                  <wp:posOffset>1410335</wp:posOffset>
                </wp:positionV>
                <wp:extent cx="180340" cy="491490"/>
                <wp:effectExtent l="0" t="0" r="1016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340" cy="491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D4439" w:rsidRDefault="009D4439" w:rsidP="009D4439">
                            <w:pPr>
                              <w:pStyle w:val="BodyText"/>
                              <w:spacing w:before="10"/>
                              <w:ind w:left="20"/>
                            </w:pPr>
                            <w:r>
                              <w:rPr>
                                <w:color w:val="BFBFBF"/>
                              </w:rPr>
                              <w:t>STAMP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6.85pt;margin-top:111.05pt;width:14.2pt;height:38.7pt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" filled="f" stroked="f">
                <v:textbox style="layout-flow:vertical;mso-layout-flow-alt:bottom-to-top" inset="0,0,0,0">
                  <w:txbxContent>
                    <w:p w:rsidR="009D4439" w:rsidRDefault="009D4439" w:rsidP="009D4439">
                      <w:pPr>
                        <w:pStyle w:val="BodyText"/>
                        <w:spacing w:before="10"/>
                        <w:ind w:left="20"/>
                      </w:pPr>
                      <w:r>
                        <w:rPr>
                          <w:color w:val="BFBFBF"/>
                        </w:rPr>
                        <w:t>STAMP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9D4439" w:rsidRDefault="009D4439" w:rsidP="009D4439">
      <w:pPr>
        <w:pStyle w:val="BodyText"/>
        <w:tabs>
          <w:tab w:val="left" w:pos="5624"/>
        </w:tabs>
        <w:spacing w:before="1"/>
        <w:ind w:left="985"/>
        <w:rPr>
          <w:sz w:val="22"/>
        </w:rPr>
      </w:pPr>
      <w:r>
        <w:t>Signature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9D4439" w:rsidRDefault="009D4439" w:rsidP="009D4439">
      <w:pPr>
        <w:tabs>
          <w:tab w:val="left" w:pos="2506"/>
          <w:tab w:val="left" w:pos="3118"/>
          <w:tab w:val="left" w:pos="3779"/>
          <w:tab w:val="left" w:pos="8340"/>
        </w:tabs>
        <w:spacing w:before="187"/>
        <w:ind w:left="1425"/>
      </w:pPr>
      <w:r>
        <w:rPr>
          <w:sz w:val="22"/>
        </w:rPr>
        <w:t>Date:</w:t>
      </w:r>
      <w:r>
        <w:rPr>
          <w:sz w:val="22"/>
          <w:u w:val="single"/>
        </w:rPr>
        <w:t xml:space="preserve"> </w:t>
      </w:r>
      <w:permStart w:id="70391442" w:edGrp="everyone"/>
      <w:permEnd w:id="70391442"/>
      <w:r w:rsidRPr="00284B08">
        <w:rPr>
          <w:sz w:val="22"/>
          <w:u w:val="single"/>
        </w:rPr>
        <w:tab/>
      </w:r>
      <w:r w:rsidRPr="00284B08">
        <w:rPr>
          <w:sz w:val="22"/>
        </w:rPr>
        <w:t>/</w:t>
      </w:r>
      <w:r w:rsidRPr="00284B08">
        <w:rPr>
          <w:sz w:val="22"/>
          <w:u w:val="single"/>
        </w:rPr>
        <w:t xml:space="preserve"> </w:t>
      </w:r>
      <w:permStart w:id="288297337" w:edGrp="everyone"/>
      <w:permEnd w:id="288297337"/>
      <w:r w:rsidRPr="00284B08">
        <w:rPr>
          <w:sz w:val="22"/>
          <w:u w:val="single"/>
        </w:rPr>
        <w:tab/>
      </w:r>
      <w:r w:rsidRPr="00284B08">
        <w:rPr>
          <w:sz w:val="22"/>
        </w:rPr>
        <w:t>/</w:t>
      </w:r>
      <w:r w:rsidRPr="00284B08">
        <w:rPr>
          <w:sz w:val="22"/>
          <w:u w:val="single"/>
        </w:rPr>
        <w:t xml:space="preserve"> </w:t>
      </w:r>
      <w:permStart w:id="1437431110" w:edGrp="everyone"/>
      <w:permEnd w:id="1437431110"/>
      <w:r w:rsidRPr="00284B08">
        <w:rPr>
          <w:sz w:val="22"/>
          <w:u w:val="single"/>
        </w:rPr>
        <w:tab/>
      </w:r>
    </w:p>
    <w:p w:rsidR="009D4439" w:rsidRDefault="009D4439" w:rsidP="009D4439">
      <w:pPr>
        <w:pStyle w:val="BodyText"/>
        <w:tabs>
          <w:tab w:val="left" w:pos="2555"/>
          <w:tab w:val="left" w:pos="3166"/>
          <w:tab w:val="left" w:pos="3828"/>
          <w:tab w:val="left" w:pos="5627"/>
        </w:tabs>
        <w:spacing w:before="187" w:line="415" w:lineRule="auto"/>
        <w:ind w:left="490" w:right="4390" w:firstLine="330"/>
      </w:pPr>
      <w:r>
        <w:t>License</w:t>
      </w:r>
      <w:r>
        <w:rPr>
          <w:spacing w:val="-1"/>
        </w:rPr>
        <w:t xml:space="preserve"> </w:t>
      </w:r>
      <w:r>
        <w:t>No.:</w:t>
      </w:r>
      <w:r>
        <w:rPr>
          <w:u w:val="single"/>
        </w:rPr>
        <w:t xml:space="preserve"> </w:t>
      </w:r>
      <w:permStart w:id="1918639558" w:edGrp="everyone"/>
      <w:permEnd w:id="1918639558"/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  <w:r>
        <w:br/>
        <w:t>Expiration</w:t>
      </w:r>
      <w:r>
        <w:rPr>
          <w:spacing w:val="-2"/>
        </w:rPr>
        <w:t xml:space="preserve"> </w:t>
      </w:r>
      <w:r>
        <w:t>Date:</w:t>
      </w:r>
      <w:r>
        <w:rPr>
          <w:u w:val="single"/>
        </w:rPr>
        <w:t xml:space="preserve"> </w:t>
      </w:r>
      <w:permStart w:id="827789657" w:edGrp="everyone"/>
      <w:permEnd w:id="827789657"/>
      <w:r w:rsidRPr="00284B08">
        <w:rPr>
          <w:u w:val="single"/>
        </w:rPr>
        <w:tab/>
      </w:r>
      <w:r w:rsidRPr="00284B08">
        <w:t>/</w:t>
      </w:r>
      <w:r w:rsidRPr="00284B08">
        <w:rPr>
          <w:u w:val="single"/>
        </w:rPr>
        <w:t xml:space="preserve"> </w:t>
      </w:r>
      <w:permStart w:id="1078534263" w:edGrp="everyone"/>
      <w:permEnd w:id="1078534263"/>
      <w:r w:rsidRPr="00284B08">
        <w:rPr>
          <w:u w:val="single"/>
        </w:rPr>
        <w:tab/>
      </w:r>
      <w:r w:rsidRPr="00284B08">
        <w:t>/</w:t>
      </w:r>
      <w:permStart w:id="259523634" w:edGrp="everyone"/>
      <w:permEnd w:id="259523634"/>
      <w:r w:rsidRPr="00284B08">
        <w:rPr>
          <w:u w:val="single"/>
        </w:rPr>
        <w:tab/>
      </w:r>
    </w:p>
    <w:p w:rsidR="0083517A" w:rsidRDefault="0083517A" w:rsidP="00757F40">
      <w:pPr>
        <w:spacing w:line="280" w:lineRule="exact"/>
        <w:rPr>
          <w:rFonts w:ascii="Arial" w:hAnsi="Arial" w:cs="Arial"/>
          <w:sz w:val="20"/>
          <w:szCs w:val="20"/>
        </w:rPr>
      </w:pPr>
    </w:p>
    <w:p w:rsidR="0083517A" w:rsidRPr="0083517A" w:rsidRDefault="0083517A" w:rsidP="0083517A">
      <w:pPr>
        <w:rPr>
          <w:rFonts w:ascii="Arial" w:hAnsi="Arial" w:cs="Arial"/>
          <w:sz w:val="20"/>
          <w:szCs w:val="20"/>
        </w:rPr>
      </w:pPr>
    </w:p>
    <w:p w:rsidR="0083517A" w:rsidRPr="0083517A" w:rsidRDefault="0083517A" w:rsidP="0083517A">
      <w:pPr>
        <w:rPr>
          <w:rFonts w:ascii="Arial" w:hAnsi="Arial" w:cs="Arial"/>
          <w:sz w:val="20"/>
          <w:szCs w:val="20"/>
        </w:rPr>
      </w:pPr>
    </w:p>
    <w:p w:rsidR="0083517A" w:rsidRPr="0083517A" w:rsidRDefault="0083517A" w:rsidP="0083517A">
      <w:pPr>
        <w:rPr>
          <w:rFonts w:ascii="Arial" w:hAnsi="Arial" w:cs="Arial"/>
          <w:sz w:val="20"/>
          <w:szCs w:val="20"/>
        </w:rPr>
      </w:pPr>
    </w:p>
    <w:p w:rsidR="0083517A" w:rsidRPr="0083517A" w:rsidRDefault="0083517A" w:rsidP="0083517A">
      <w:pPr>
        <w:rPr>
          <w:rFonts w:ascii="Arial" w:hAnsi="Arial" w:cs="Arial"/>
          <w:sz w:val="20"/>
          <w:szCs w:val="20"/>
        </w:rPr>
      </w:pPr>
    </w:p>
    <w:p w:rsidR="0083517A" w:rsidRPr="0083517A" w:rsidRDefault="0083517A" w:rsidP="0083517A">
      <w:pPr>
        <w:rPr>
          <w:rFonts w:ascii="Arial" w:hAnsi="Arial" w:cs="Arial"/>
          <w:sz w:val="20"/>
          <w:szCs w:val="20"/>
        </w:rPr>
      </w:pPr>
    </w:p>
    <w:p w:rsidR="0083517A" w:rsidRPr="0083517A" w:rsidRDefault="0083517A" w:rsidP="0083517A">
      <w:pPr>
        <w:rPr>
          <w:rFonts w:ascii="Arial" w:hAnsi="Arial" w:cs="Arial"/>
          <w:sz w:val="20"/>
          <w:szCs w:val="20"/>
        </w:rPr>
      </w:pPr>
    </w:p>
    <w:p w:rsidR="0083517A" w:rsidRPr="0083517A" w:rsidRDefault="0083517A" w:rsidP="0083517A">
      <w:pPr>
        <w:rPr>
          <w:rFonts w:ascii="Arial" w:hAnsi="Arial" w:cs="Arial"/>
          <w:sz w:val="20"/>
          <w:szCs w:val="20"/>
        </w:rPr>
      </w:pPr>
    </w:p>
    <w:p w:rsidR="0083517A" w:rsidRDefault="0083517A" w:rsidP="0083517A">
      <w:pPr>
        <w:rPr>
          <w:rFonts w:ascii="Arial" w:hAnsi="Arial" w:cs="Arial"/>
          <w:sz w:val="20"/>
          <w:szCs w:val="20"/>
        </w:rPr>
      </w:pPr>
    </w:p>
    <w:p w:rsidR="0083517A" w:rsidRDefault="0083517A" w:rsidP="0083517A">
      <w:pPr>
        <w:rPr>
          <w:rFonts w:ascii="Arial" w:hAnsi="Arial" w:cs="Arial"/>
          <w:sz w:val="20"/>
          <w:szCs w:val="20"/>
        </w:rPr>
      </w:pPr>
    </w:p>
    <w:p w:rsidR="000B0060" w:rsidRPr="0083517A" w:rsidRDefault="000B0060" w:rsidP="0083517A">
      <w:pPr>
        <w:rPr>
          <w:rFonts w:ascii="Arial" w:hAnsi="Arial" w:cs="Arial"/>
          <w:sz w:val="20"/>
          <w:szCs w:val="20"/>
        </w:rPr>
      </w:pPr>
    </w:p>
    <w:sectPr w:rsidR="000B0060" w:rsidRPr="0083517A" w:rsidSect="000611F3">
      <w:type w:val="continuous"/>
      <w:pgSz w:w="12240" w:h="15840"/>
      <w:pgMar w:top="720" w:right="720" w:bottom="720" w:left="72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526B" w:rsidRDefault="001B526B">
      <w:r>
        <w:separator/>
      </w:r>
    </w:p>
  </w:endnote>
  <w:endnote w:type="continuationSeparator" w:id="0">
    <w:p w:rsidR="001B526B" w:rsidRDefault="001B52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utiger 45 Light">
    <w:altName w:val="Courier New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74A6" w:rsidRDefault="00D474A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474A6" w:rsidRDefault="00D474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74A6" w:rsidRPr="005C5274" w:rsidRDefault="005C5274" w:rsidP="005C5274">
    <w:pPr>
      <w:pStyle w:val="Footer"/>
      <w:ind w:right="360"/>
      <w:jc w:val="center"/>
      <w:rPr>
        <w:sz w:val="16"/>
        <w:szCs w:val="16"/>
      </w:rPr>
    </w:pPr>
    <w:r>
      <w:rPr>
        <w:sz w:val="16"/>
        <w:szCs w:val="16"/>
      </w:rPr>
      <w:t>Form version 4-</w:t>
    </w:r>
    <w:r w:rsidR="00540871">
      <w:rPr>
        <w:sz w:val="16"/>
        <w:szCs w:val="16"/>
      </w:rPr>
      <w:t>22</w:t>
    </w:r>
    <w:r>
      <w:rPr>
        <w:sz w:val="16"/>
        <w:szCs w:val="16"/>
      </w:rPr>
      <w:t>-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526B" w:rsidRDefault="001B526B">
      <w:r>
        <w:separator/>
      </w:r>
    </w:p>
  </w:footnote>
  <w:footnote w:type="continuationSeparator" w:id="0">
    <w:p w:rsidR="001B526B" w:rsidRDefault="001B52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CB6FCE"/>
    <w:multiLevelType w:val="hybridMultilevel"/>
    <w:tmpl w:val="E5FC8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Ebc9Zg2VylJvWYiL+qzqxVMpRYGDANJrIZS2uccoJXeoXxBxAw07sXRxLaDIEqPASr3csqvTQp0DDIFyAeuTbA==" w:salt="cLfDwtiiQyKBuUyAmfrF3g=="/>
  <w:defaultTabStop w:val="1584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0NLQwMzc2NzOzMDFQ0lEKTi0uzszPAykwqgUA6rhPMSwAAAA="/>
  </w:docVars>
  <w:rsids>
    <w:rsidRoot w:val="00704ABF"/>
    <w:rsid w:val="000440C0"/>
    <w:rsid w:val="00057D55"/>
    <w:rsid w:val="000611F3"/>
    <w:rsid w:val="000714DE"/>
    <w:rsid w:val="00076F69"/>
    <w:rsid w:val="000A10FA"/>
    <w:rsid w:val="000A1DF7"/>
    <w:rsid w:val="000B0060"/>
    <w:rsid w:val="000B0764"/>
    <w:rsid w:val="000B4D5F"/>
    <w:rsid w:val="000C1B09"/>
    <w:rsid w:val="000C5552"/>
    <w:rsid w:val="000D47A1"/>
    <w:rsid w:val="001249ED"/>
    <w:rsid w:val="00141EE3"/>
    <w:rsid w:val="00144CB5"/>
    <w:rsid w:val="00146815"/>
    <w:rsid w:val="00153665"/>
    <w:rsid w:val="0015739F"/>
    <w:rsid w:val="001B4F98"/>
    <w:rsid w:val="001B526B"/>
    <w:rsid w:val="0023347E"/>
    <w:rsid w:val="00256C02"/>
    <w:rsid w:val="00265DAF"/>
    <w:rsid w:val="00281DA3"/>
    <w:rsid w:val="00284B08"/>
    <w:rsid w:val="002B77FD"/>
    <w:rsid w:val="002C6171"/>
    <w:rsid w:val="002F6DEA"/>
    <w:rsid w:val="0031463F"/>
    <w:rsid w:val="003401FE"/>
    <w:rsid w:val="00340962"/>
    <w:rsid w:val="00387F46"/>
    <w:rsid w:val="00390240"/>
    <w:rsid w:val="003A0862"/>
    <w:rsid w:val="003C2931"/>
    <w:rsid w:val="003D0B8A"/>
    <w:rsid w:val="003D234A"/>
    <w:rsid w:val="00400C85"/>
    <w:rsid w:val="00405F6D"/>
    <w:rsid w:val="00422BBA"/>
    <w:rsid w:val="004379F1"/>
    <w:rsid w:val="00444599"/>
    <w:rsid w:val="004445A9"/>
    <w:rsid w:val="00451227"/>
    <w:rsid w:val="00460700"/>
    <w:rsid w:val="004C2B91"/>
    <w:rsid w:val="00512605"/>
    <w:rsid w:val="005162FE"/>
    <w:rsid w:val="005240E8"/>
    <w:rsid w:val="00525F07"/>
    <w:rsid w:val="00527443"/>
    <w:rsid w:val="00537870"/>
    <w:rsid w:val="00540871"/>
    <w:rsid w:val="005536AF"/>
    <w:rsid w:val="0056733E"/>
    <w:rsid w:val="00590BD1"/>
    <w:rsid w:val="005C5274"/>
    <w:rsid w:val="005D1D2A"/>
    <w:rsid w:val="005D357B"/>
    <w:rsid w:val="005D7B6D"/>
    <w:rsid w:val="005F6465"/>
    <w:rsid w:val="00641AD3"/>
    <w:rsid w:val="006445D8"/>
    <w:rsid w:val="0065606C"/>
    <w:rsid w:val="00685C6A"/>
    <w:rsid w:val="006B6D21"/>
    <w:rsid w:val="006F1188"/>
    <w:rsid w:val="00704ABF"/>
    <w:rsid w:val="00704BCF"/>
    <w:rsid w:val="00714F26"/>
    <w:rsid w:val="007243D6"/>
    <w:rsid w:val="00757F40"/>
    <w:rsid w:val="0076064C"/>
    <w:rsid w:val="007A12E5"/>
    <w:rsid w:val="007B3C2A"/>
    <w:rsid w:val="007C1A87"/>
    <w:rsid w:val="007E479F"/>
    <w:rsid w:val="008146E0"/>
    <w:rsid w:val="008176FF"/>
    <w:rsid w:val="0083517A"/>
    <w:rsid w:val="0086639E"/>
    <w:rsid w:val="00873F93"/>
    <w:rsid w:val="008A5767"/>
    <w:rsid w:val="008B43AD"/>
    <w:rsid w:val="008D6692"/>
    <w:rsid w:val="008D6A47"/>
    <w:rsid w:val="008F13B8"/>
    <w:rsid w:val="0090525B"/>
    <w:rsid w:val="009077D7"/>
    <w:rsid w:val="009133D1"/>
    <w:rsid w:val="0095149B"/>
    <w:rsid w:val="009553A4"/>
    <w:rsid w:val="009D4439"/>
    <w:rsid w:val="009E5C37"/>
    <w:rsid w:val="00A009C8"/>
    <w:rsid w:val="00A65B72"/>
    <w:rsid w:val="00A94B4A"/>
    <w:rsid w:val="00AA5C6F"/>
    <w:rsid w:val="00AC1562"/>
    <w:rsid w:val="00AE4437"/>
    <w:rsid w:val="00B11F33"/>
    <w:rsid w:val="00B37979"/>
    <w:rsid w:val="00B41C98"/>
    <w:rsid w:val="00B53200"/>
    <w:rsid w:val="00B54D2A"/>
    <w:rsid w:val="00B714CE"/>
    <w:rsid w:val="00B74869"/>
    <w:rsid w:val="00BA485F"/>
    <w:rsid w:val="00BA54F8"/>
    <w:rsid w:val="00BD7B46"/>
    <w:rsid w:val="00C03548"/>
    <w:rsid w:val="00C457DE"/>
    <w:rsid w:val="00C62744"/>
    <w:rsid w:val="00C63737"/>
    <w:rsid w:val="00C80F8E"/>
    <w:rsid w:val="00C8152E"/>
    <w:rsid w:val="00C95AB5"/>
    <w:rsid w:val="00CA3EDC"/>
    <w:rsid w:val="00CC298D"/>
    <w:rsid w:val="00D223FD"/>
    <w:rsid w:val="00D23627"/>
    <w:rsid w:val="00D474A6"/>
    <w:rsid w:val="00D712A1"/>
    <w:rsid w:val="00D967D7"/>
    <w:rsid w:val="00DE4738"/>
    <w:rsid w:val="00E055C5"/>
    <w:rsid w:val="00E131DD"/>
    <w:rsid w:val="00E25A03"/>
    <w:rsid w:val="00E32330"/>
    <w:rsid w:val="00E476AF"/>
    <w:rsid w:val="00E52631"/>
    <w:rsid w:val="00E83CF3"/>
    <w:rsid w:val="00E93C21"/>
    <w:rsid w:val="00EA7F42"/>
    <w:rsid w:val="00EB77F0"/>
    <w:rsid w:val="00EC5E8B"/>
    <w:rsid w:val="00EF0B59"/>
    <w:rsid w:val="00EF26CE"/>
    <w:rsid w:val="00F108CE"/>
    <w:rsid w:val="00F175F6"/>
    <w:rsid w:val="00F33FAE"/>
    <w:rsid w:val="00F43FDC"/>
    <w:rsid w:val="00F81CBB"/>
    <w:rsid w:val="00FA3927"/>
    <w:rsid w:val="00FA7A46"/>
    <w:rsid w:val="00FC0153"/>
    <w:rsid w:val="00FD0082"/>
    <w:rsid w:val="00FD0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C760307-1B30-4E91-9E94-F35CC844A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11F3"/>
    <w:pPr>
      <w:keepNext/>
      <w:spacing w:before="240" w:after="60"/>
      <w:outlineLvl w:val="0"/>
    </w:pPr>
    <w:rPr>
      <w:rFonts w:ascii="Calibri Light" w:eastAsia="Yu Gothic Light" w:hAnsi="Calibri Light"/>
      <w:b/>
      <w:bCs/>
      <w:kern w:val="32"/>
      <w:sz w:val="32"/>
      <w:szCs w:val="32"/>
    </w:rPr>
  </w:style>
  <w:style w:type="paragraph" w:styleId="Heading9">
    <w:name w:val="heading 9"/>
    <w:basedOn w:val="Normal"/>
    <w:next w:val="Normal"/>
    <w:qFormat/>
    <w:pPr>
      <w:keepNext/>
      <w:tabs>
        <w:tab w:val="right" w:pos="720"/>
        <w:tab w:val="left" w:pos="810"/>
        <w:tab w:val="left" w:pos="2790"/>
      </w:tabs>
      <w:ind w:left="126" w:right="126" w:firstLine="2214"/>
      <w:outlineLvl w:val="8"/>
    </w:pPr>
    <w:rPr>
      <w:rFonts w:ascii="Arial" w:hAnsi="Arial" w:cs="Arial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04ABF"/>
    <w:rPr>
      <w:sz w:val="24"/>
      <w:szCs w:val="24"/>
    </w:rPr>
  </w:style>
  <w:style w:type="paragraph" w:styleId="EndnoteText">
    <w:name w:val="endnote text"/>
    <w:basedOn w:val="Normal"/>
    <w:link w:val="EndnoteTextChar"/>
    <w:semiHidden/>
    <w:unhideWhenUsed/>
    <w:rsid w:val="00D223FD"/>
    <w:rPr>
      <w:rFonts w:ascii="Courier" w:hAnsi="Courier"/>
      <w:szCs w:val="20"/>
    </w:rPr>
  </w:style>
  <w:style w:type="character" w:customStyle="1" w:styleId="EndnoteTextChar">
    <w:name w:val="Endnote Text Char"/>
    <w:link w:val="EndnoteText"/>
    <w:semiHidden/>
    <w:rsid w:val="00D223FD"/>
    <w:rPr>
      <w:rFonts w:ascii="Courier" w:hAnsi="Courier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D223FD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uiPriority w:val="1"/>
    <w:qFormat/>
    <w:rsid w:val="00D223FD"/>
    <w:rPr>
      <w:rFonts w:ascii="Calibri" w:eastAsia="Calibri" w:hAnsi="Calibri"/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611F3"/>
    <w:rPr>
      <w:rFonts w:ascii="Calibri Light" w:eastAsia="Yu Gothic Light" w:hAnsi="Calibri Light" w:cs="Times New Roman"/>
      <w:b/>
      <w:bCs/>
      <w:kern w:val="32"/>
      <w:sz w:val="32"/>
      <w:szCs w:val="3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611F3"/>
    <w:pPr>
      <w:widowControl w:val="0"/>
      <w:autoSpaceDE w:val="0"/>
      <w:autoSpaceDN w:val="0"/>
    </w:pPr>
    <w:rPr>
      <w:sz w:val="20"/>
      <w:szCs w:val="20"/>
      <w:lang w:bidi="en-US"/>
    </w:rPr>
  </w:style>
  <w:style w:type="character" w:customStyle="1" w:styleId="BodyTextChar">
    <w:name w:val="Body Text Char"/>
    <w:link w:val="BodyText"/>
    <w:uiPriority w:val="1"/>
    <w:rsid w:val="000611F3"/>
    <w:rPr>
      <w:lang w:eastAsia="en-US" w:bidi="en-US"/>
    </w:rPr>
  </w:style>
  <w:style w:type="table" w:styleId="TableGrid">
    <w:name w:val="Table Grid"/>
    <w:basedOn w:val="TableNormal"/>
    <w:uiPriority w:val="39"/>
    <w:rsid w:val="000611F3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17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9</Words>
  <Characters>3133</Characters>
  <Application>Microsoft Office Word</Application>
  <DocSecurity>8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Health</vt:lpstr>
    </vt:vector>
  </TitlesOfParts>
  <Company>RI Health -OIS-</Company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Health</dc:title>
  <dc:subject/>
  <dc:creator>BagnallDegos, Andrea (DOH)</dc:creator>
  <cp:keywords/>
  <dc:description/>
  <cp:lastModifiedBy>Such, Angela (RIDOH)</cp:lastModifiedBy>
  <cp:revision>2</cp:revision>
  <cp:lastPrinted>2019-04-10T17:09:00Z</cp:lastPrinted>
  <dcterms:created xsi:type="dcterms:W3CDTF">2019-04-24T14:28:00Z</dcterms:created>
  <dcterms:modified xsi:type="dcterms:W3CDTF">2019-04-24T14:28:00Z</dcterms:modified>
</cp:coreProperties>
</file>